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723318" w14:textId="77777777" w:rsidR="00E71483" w:rsidRDefault="00E71483" w:rsidP="006545E6">
      <w:pPr>
        <w:spacing w:after="0" w:line="360" w:lineRule="auto"/>
        <w:jc w:val="center"/>
        <w:rPr>
          <w:b/>
        </w:rPr>
      </w:pPr>
    </w:p>
    <w:p w14:paraId="13E73021" w14:textId="77777777" w:rsidR="006545E6" w:rsidRPr="0091757C" w:rsidRDefault="006545E6" w:rsidP="006545E6">
      <w:pPr>
        <w:spacing w:after="0" w:line="360" w:lineRule="auto"/>
        <w:jc w:val="center"/>
        <w:rPr>
          <w:b/>
        </w:rPr>
      </w:pPr>
      <w:bookmarkStart w:id="0" w:name="_GoBack"/>
      <w:bookmarkEnd w:id="0"/>
      <w:r w:rsidRPr="0091757C">
        <w:rPr>
          <w:b/>
        </w:rPr>
        <w:t>NR702 Project and Practicum I</w:t>
      </w:r>
    </w:p>
    <w:p w14:paraId="272E0BF3" w14:textId="77777777" w:rsidR="006545E6" w:rsidRPr="0091757C" w:rsidRDefault="006545E6" w:rsidP="006545E6">
      <w:pPr>
        <w:spacing w:after="0" w:line="360" w:lineRule="auto"/>
        <w:jc w:val="center"/>
        <w:rPr>
          <w:b/>
        </w:rPr>
      </w:pPr>
      <w:r w:rsidRPr="0091757C">
        <w:rPr>
          <w:b/>
        </w:rPr>
        <w:t>Guided Study: DNP Project Proposal Development</w:t>
      </w:r>
    </w:p>
    <w:p w14:paraId="2C8D3854" w14:textId="7240DB13" w:rsidR="006545E6" w:rsidRPr="0091757C" w:rsidRDefault="001844DF" w:rsidP="006545E6">
      <w:pPr>
        <w:spacing w:after="0" w:line="360" w:lineRule="auto"/>
        <w:jc w:val="center"/>
        <w:rPr>
          <w:b/>
        </w:rPr>
      </w:pPr>
      <w:r>
        <w:rPr>
          <w:b/>
        </w:rPr>
        <w:t>Week 4</w:t>
      </w:r>
      <w:r w:rsidR="006545E6" w:rsidRPr="0091757C">
        <w:rPr>
          <w:b/>
        </w:rPr>
        <w:t xml:space="preserve">: </w:t>
      </w:r>
      <w:r w:rsidR="00AE0777">
        <w:rPr>
          <w:b/>
        </w:rPr>
        <w:t xml:space="preserve">Organizational Need, Organizational Support, Project Stakeholders, Barriers and Facilitators, Project Schedule, Resources Needed, Project Manager Role, and Plans for Sustainability   </w:t>
      </w:r>
      <w:r w:rsidR="006545E6">
        <w:rPr>
          <w:b/>
        </w:rPr>
        <w:t xml:space="preserve"> </w:t>
      </w:r>
    </w:p>
    <w:p w14:paraId="40B6BA32" w14:textId="77777777" w:rsidR="006545E6" w:rsidRPr="0091757C" w:rsidRDefault="006545E6" w:rsidP="006545E6">
      <w:pPr>
        <w:spacing w:after="0" w:line="240" w:lineRule="auto"/>
        <w:jc w:val="center"/>
      </w:pPr>
    </w:p>
    <w:p w14:paraId="3D11D52C" w14:textId="77777777" w:rsidR="006545E6" w:rsidRDefault="006545E6" w:rsidP="006545E6">
      <w:pPr>
        <w:spacing w:after="0" w:line="240" w:lineRule="auto"/>
        <w:rPr>
          <w:i/>
          <w:highlight w:val="yellow"/>
        </w:rPr>
      </w:pPr>
    </w:p>
    <w:p w14:paraId="702BDDFC" w14:textId="77777777" w:rsidR="006545E6" w:rsidRPr="003F56E5" w:rsidRDefault="006545E6" w:rsidP="006545E6">
      <w:pPr>
        <w:spacing w:after="0" w:line="240" w:lineRule="auto"/>
        <w:rPr>
          <w:i/>
        </w:rPr>
      </w:pPr>
      <w:r w:rsidRPr="003F56E5">
        <w:rPr>
          <w:i/>
          <w:highlight w:val="yellow"/>
        </w:rPr>
        <w:t xml:space="preserve">During </w:t>
      </w:r>
      <w:r>
        <w:rPr>
          <w:i/>
          <w:highlight w:val="yellow"/>
        </w:rPr>
        <w:t xml:space="preserve">the </w:t>
      </w:r>
      <w:r w:rsidR="001844DF">
        <w:rPr>
          <w:i/>
          <w:highlight w:val="yellow"/>
        </w:rPr>
        <w:t>fourth</w:t>
      </w:r>
      <w:r>
        <w:rPr>
          <w:i/>
          <w:highlight w:val="yellow"/>
        </w:rPr>
        <w:t xml:space="preserve"> week</w:t>
      </w:r>
      <w:r w:rsidR="001844DF">
        <w:rPr>
          <w:i/>
          <w:highlight w:val="yellow"/>
        </w:rPr>
        <w:t xml:space="preserve"> of NR702 you will begin writing Chapter 3 </w:t>
      </w:r>
      <w:r>
        <w:rPr>
          <w:i/>
          <w:highlight w:val="yellow"/>
        </w:rPr>
        <w:t>within your DNP proposal</w:t>
      </w:r>
      <w:r w:rsidRPr="003F56E5">
        <w:rPr>
          <w:i/>
          <w:highlight w:val="yellow"/>
        </w:rPr>
        <w:t>.  Once you receive feedback from your faculty member, make all necessary changes and cut/paste the content of this worksheet into the “CCN DNP Project Template”, which is found in “Course Resources”.</w:t>
      </w:r>
      <w:r w:rsidRPr="003F56E5">
        <w:rPr>
          <w:i/>
        </w:rPr>
        <w:t xml:space="preserve">  </w:t>
      </w:r>
    </w:p>
    <w:p w14:paraId="5DF0070E" w14:textId="77777777" w:rsidR="00ED7D49" w:rsidRDefault="00ED7D49"/>
    <w:p w14:paraId="5C4B7D53" w14:textId="77777777" w:rsidR="00F7486C" w:rsidRPr="00903BB9" w:rsidRDefault="00F7486C" w:rsidP="00903BB9">
      <w:pPr>
        <w:pStyle w:val="Section"/>
        <w:spacing w:before="0" w:after="0" w:line="240" w:lineRule="auto"/>
        <w:contextualSpacing/>
        <w:rPr>
          <w:b w:val="0"/>
        </w:rPr>
      </w:pPr>
      <w:bookmarkStart w:id="1" w:name="_Toc500847569"/>
      <w:r>
        <w:t>CHAPTER 3: PROJECT DESIGN AND METHODS</w:t>
      </w:r>
      <w:bookmarkEnd w:id="1"/>
    </w:p>
    <w:p w14:paraId="5713BFCE" w14:textId="77777777" w:rsidR="00903BB9" w:rsidRPr="00903BB9" w:rsidRDefault="00903BB9" w:rsidP="00903BB9">
      <w:pPr>
        <w:pStyle w:val="Section"/>
        <w:spacing w:before="0" w:after="0"/>
        <w:contextualSpacing/>
        <w:rPr>
          <w:b w:val="0"/>
        </w:rPr>
      </w:pPr>
      <w:r w:rsidRPr="00903BB9">
        <w:rPr>
          <w:b w:val="0"/>
        </w:rPr>
        <w:t>(This</w:t>
      </w:r>
      <w:r>
        <w:rPr>
          <w:b w:val="0"/>
        </w:rPr>
        <w:t xml:space="preserve"> Organizational Need</w:t>
      </w:r>
      <w:r w:rsidRPr="00903BB9">
        <w:rPr>
          <w:b w:val="0"/>
        </w:rPr>
        <w:t xml:space="preserve"> section is 1-2 pages)</w:t>
      </w:r>
    </w:p>
    <w:p w14:paraId="2BB215D5" w14:textId="77777777" w:rsidR="00F7486C" w:rsidRDefault="00F7486C" w:rsidP="00903BB9">
      <w:pPr>
        <w:spacing w:after="0" w:line="480" w:lineRule="auto"/>
        <w:ind w:firstLine="720"/>
        <w:contextualSpacing/>
      </w:pPr>
      <w:r>
        <w:t>The Plan is the ‘HOW TO’ part of your proposal. This section includes a detailed description about how you will actualize (from set-up to data collection) and complete your project. You will want to proofread this section carefully as, “our minds think much faster than we can type, and we leave out steps in the process” if we do not proof several times.</w:t>
      </w:r>
      <w:r w:rsidRPr="00072E3B">
        <w:t xml:space="preserve"> </w:t>
      </w:r>
      <w:r w:rsidR="00E85405">
        <w:t xml:space="preserve">Provide two-three sentences in this particular section to introduce your reader(s) to the chapter. </w:t>
      </w:r>
    </w:p>
    <w:p w14:paraId="69FC579B" w14:textId="77777777" w:rsidR="00F7486C" w:rsidRPr="00F7486C" w:rsidRDefault="00F7486C" w:rsidP="00F7486C">
      <w:pPr>
        <w:spacing w:line="480" w:lineRule="auto"/>
        <w:rPr>
          <w:b/>
        </w:rPr>
      </w:pPr>
      <w:r w:rsidRPr="00F7486C">
        <w:rPr>
          <w:b/>
        </w:rPr>
        <w:t>Organizational Need</w:t>
      </w:r>
    </w:p>
    <w:p w14:paraId="10B9BD3D" w14:textId="77777777" w:rsidR="00F7486C" w:rsidRDefault="00F7486C" w:rsidP="00F7486C">
      <w:pPr>
        <w:pStyle w:val="BodyText"/>
      </w:pPr>
      <w:r w:rsidRPr="002C2C82">
        <w:t xml:space="preserve">Describe how organizational need was established. </w:t>
      </w:r>
      <w:r>
        <w:t xml:space="preserve">What organizational leaders (include their professional titles only) did you dialogue with?  Provide a summarization of the conversation(s) you had. </w:t>
      </w:r>
    </w:p>
    <w:p w14:paraId="409D7E2A" w14:textId="77777777" w:rsidR="00F7486C" w:rsidRPr="00F7486C" w:rsidRDefault="00F7486C" w:rsidP="00F7486C">
      <w:pPr>
        <w:pStyle w:val="BodyText"/>
        <w:ind w:firstLine="0"/>
        <w:rPr>
          <w:b/>
        </w:rPr>
      </w:pPr>
      <w:r w:rsidRPr="00F7486C">
        <w:rPr>
          <w:b/>
        </w:rPr>
        <w:t>Organizational Support</w:t>
      </w:r>
    </w:p>
    <w:p w14:paraId="74FDE327" w14:textId="77777777" w:rsidR="00F7486C" w:rsidRDefault="00F7486C" w:rsidP="00F7486C">
      <w:pPr>
        <w:pStyle w:val="BodyText"/>
      </w:pPr>
      <w:r w:rsidRPr="002C2C82">
        <w:t xml:space="preserve">Describe how organizational support was confirmed. </w:t>
      </w:r>
      <w:r>
        <w:t xml:space="preserve">Refer your reader to the Appendices of your proposal in regard to the organizational support letter. </w:t>
      </w:r>
    </w:p>
    <w:p w14:paraId="4B003D76" w14:textId="77777777" w:rsidR="00F7486C" w:rsidRPr="00F7486C" w:rsidRDefault="00F7486C" w:rsidP="00F7486C">
      <w:pPr>
        <w:pStyle w:val="BodyText"/>
        <w:ind w:firstLine="0"/>
        <w:rPr>
          <w:b/>
        </w:rPr>
      </w:pPr>
      <w:r w:rsidRPr="00F7486C">
        <w:rPr>
          <w:b/>
        </w:rPr>
        <w:t>Project Stakeholders</w:t>
      </w:r>
    </w:p>
    <w:p w14:paraId="6342C017" w14:textId="77777777" w:rsidR="00F7486C" w:rsidRDefault="00F7486C" w:rsidP="00F7486C">
      <w:pPr>
        <w:pStyle w:val="BodyText"/>
      </w:pPr>
      <w:r>
        <w:lastRenderedPageBreak/>
        <w:t xml:space="preserve">What persons/groups or individuals might be impacted by your project? Ensure you think “outside the box” and consider both internal and external persons/groups, as well as entities. </w:t>
      </w:r>
    </w:p>
    <w:p w14:paraId="6DA7A615" w14:textId="77777777" w:rsidR="00F7486C" w:rsidRPr="00180C92" w:rsidRDefault="00F7486C" w:rsidP="00F7486C">
      <w:pPr>
        <w:pStyle w:val="BodyText"/>
        <w:ind w:firstLine="0"/>
        <w:rPr>
          <w:b/>
        </w:rPr>
      </w:pPr>
      <w:r w:rsidRPr="00180C92">
        <w:rPr>
          <w:b/>
        </w:rPr>
        <w:t>Barriers and Facilitators</w:t>
      </w:r>
    </w:p>
    <w:p w14:paraId="539B6F2F" w14:textId="77777777" w:rsidR="00180C92" w:rsidRDefault="00180C92" w:rsidP="00180C92">
      <w:pPr>
        <w:pStyle w:val="BodyText"/>
      </w:pPr>
      <w:r>
        <w:t xml:space="preserve">Here you need to consider potential barriers and/or facilitators, which could impact your proposed project’s implementation. Are the nursing staff resistant to change? Is there currently a culture inherent in the site where the use of evidence-based practice is openly used/welcomed by staff? What strategies might you use to overcome any barriers you might face? How will you capitalize upon any facilitators you have identified? </w:t>
      </w:r>
    </w:p>
    <w:p w14:paraId="0D054C26" w14:textId="77777777" w:rsidR="00F7486C" w:rsidRPr="00AE0777" w:rsidRDefault="00F7486C" w:rsidP="00F7486C">
      <w:pPr>
        <w:pStyle w:val="BodyText"/>
        <w:ind w:firstLine="0"/>
        <w:rPr>
          <w:b/>
        </w:rPr>
      </w:pPr>
      <w:r w:rsidRPr="00AE0777">
        <w:rPr>
          <w:b/>
        </w:rPr>
        <w:t>Project Schedule</w:t>
      </w:r>
    </w:p>
    <w:p w14:paraId="1F46FAC4" w14:textId="77777777" w:rsidR="00F7486C" w:rsidRDefault="00AE0777" w:rsidP="00AE0777">
      <w:pPr>
        <w:pStyle w:val="BodyText"/>
      </w:pPr>
      <w:r w:rsidRPr="002C2C82">
        <w:t xml:space="preserve">Include your schedule as an Appendix in the form of a schedule or a Gantt chart. </w:t>
      </w:r>
      <w:r>
        <w:t>Here you</w:t>
      </w:r>
      <w:r w:rsidRPr="002C2C82">
        <w:t xml:space="preserve"> should address the timeframe for the change process and the evaluation keeping in mind that this project needs to be achievable within your last two practicum courses. </w:t>
      </w:r>
    </w:p>
    <w:p w14:paraId="010EE415" w14:textId="77777777" w:rsidR="00AE0777" w:rsidRPr="00AE0777" w:rsidRDefault="00AE0777" w:rsidP="00F7486C">
      <w:pPr>
        <w:pStyle w:val="BodyText"/>
        <w:ind w:firstLine="0"/>
        <w:rPr>
          <w:b/>
        </w:rPr>
      </w:pPr>
      <w:r w:rsidRPr="00AE0777">
        <w:rPr>
          <w:b/>
        </w:rPr>
        <w:t>Resources Needed</w:t>
      </w:r>
    </w:p>
    <w:p w14:paraId="3350B9EB" w14:textId="77777777" w:rsidR="00AE0777" w:rsidRDefault="00AE0777" w:rsidP="00AE0777">
      <w:pPr>
        <w:pStyle w:val="BodyText"/>
      </w:pPr>
      <w:r w:rsidRPr="002C2C82">
        <w:t>Include resources required for your project and a budget.</w:t>
      </w:r>
      <w:r>
        <w:t xml:space="preserve"> Refer your reader(s) to your budget table in the Appendices. </w:t>
      </w:r>
    </w:p>
    <w:p w14:paraId="3AF9405E" w14:textId="77777777" w:rsidR="00AE0777" w:rsidRPr="00AE0777" w:rsidRDefault="00AE0777" w:rsidP="00F7486C">
      <w:pPr>
        <w:pStyle w:val="BodyText"/>
        <w:ind w:firstLine="0"/>
        <w:rPr>
          <w:b/>
        </w:rPr>
      </w:pPr>
      <w:r w:rsidRPr="00AE0777">
        <w:rPr>
          <w:b/>
        </w:rPr>
        <w:t>Project Manager Role</w:t>
      </w:r>
    </w:p>
    <w:p w14:paraId="07272CE2" w14:textId="77777777" w:rsidR="00AE0777" w:rsidRDefault="00AE0777" w:rsidP="00AE0777">
      <w:pPr>
        <w:pStyle w:val="BodyText"/>
      </w:pPr>
      <w:r w:rsidRPr="002C2C82">
        <w:t xml:space="preserve">Discuss your role in the project and the leadership qualities and skills that will be utilized for successful completion of the project. </w:t>
      </w:r>
    </w:p>
    <w:p w14:paraId="04F183EA" w14:textId="77777777" w:rsidR="00F7486C" w:rsidRPr="00AE0777" w:rsidRDefault="00F7486C" w:rsidP="00F7486C">
      <w:pPr>
        <w:pStyle w:val="BodyText"/>
        <w:ind w:firstLine="0"/>
        <w:rPr>
          <w:b/>
        </w:rPr>
      </w:pPr>
      <w:r w:rsidRPr="00AE0777">
        <w:rPr>
          <w:b/>
        </w:rPr>
        <w:t xml:space="preserve">Plans for Sustainability </w:t>
      </w:r>
    </w:p>
    <w:p w14:paraId="405E691F" w14:textId="77777777" w:rsidR="00AE0777" w:rsidRDefault="00AE0777" w:rsidP="00AE0777">
      <w:pPr>
        <w:pStyle w:val="BodyText"/>
      </w:pPr>
      <w:r>
        <w:t xml:space="preserve">Explain what will be done to sustain the project over time. What strategies will you put into place for the practicum site to ensure the project has ongoing evaluation and modification as needed to ensure its success after your implementation phase is complete? </w:t>
      </w:r>
    </w:p>
    <w:p w14:paraId="1D083556" w14:textId="77777777" w:rsidR="00F7486C" w:rsidRDefault="00F7486C"/>
    <w:sectPr w:rsidR="00F748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0NTQ3NjY1NzExMDZW0lEKTi0uzszPAykwrAUAGtoy6SwAAAA="/>
  </w:docVars>
  <w:rsids>
    <w:rsidRoot w:val="006545E6"/>
    <w:rsid w:val="00051F02"/>
    <w:rsid w:val="00180C92"/>
    <w:rsid w:val="001844DF"/>
    <w:rsid w:val="00261886"/>
    <w:rsid w:val="006545E6"/>
    <w:rsid w:val="008E78FE"/>
    <w:rsid w:val="008F0197"/>
    <w:rsid w:val="00903BB9"/>
    <w:rsid w:val="009D113D"/>
    <w:rsid w:val="00AE0777"/>
    <w:rsid w:val="00DA2D14"/>
    <w:rsid w:val="00E71483"/>
    <w:rsid w:val="00E85405"/>
    <w:rsid w:val="00ED7D49"/>
    <w:rsid w:val="00F7486C"/>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A83F5"/>
  <w15:chartTrackingRefBased/>
  <w15:docId w15:val="{2B22B4D4-E037-4A14-A7B4-51B98BE8F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545E6"/>
    <w:pPr>
      <w:spacing w:after="200" w:line="276"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
    <w:name w:val="Section"/>
    <w:basedOn w:val="Title"/>
    <w:link w:val="SectionChar"/>
    <w:qFormat/>
    <w:rsid w:val="00F7486C"/>
    <w:pPr>
      <w:suppressAutoHyphens/>
      <w:spacing w:before="240" w:after="240" w:line="480" w:lineRule="auto"/>
      <w:contextualSpacing w:val="0"/>
      <w:jc w:val="center"/>
      <w:outlineLvl w:val="0"/>
    </w:pPr>
    <w:rPr>
      <w:rFonts w:ascii="Times New Roman" w:eastAsia="Times New Roman" w:hAnsi="Times New Roman" w:cs="Times New Roman"/>
      <w:b/>
      <w:bCs/>
      <w:sz w:val="24"/>
      <w:szCs w:val="32"/>
    </w:rPr>
  </w:style>
  <w:style w:type="character" w:customStyle="1" w:styleId="SectionChar">
    <w:name w:val="Section Char"/>
    <w:basedOn w:val="TitleChar"/>
    <w:link w:val="Section"/>
    <w:rsid w:val="00F7486C"/>
    <w:rPr>
      <w:rFonts w:ascii="Times New Roman" w:eastAsia="Times New Roman" w:hAnsi="Times New Roman" w:cs="Times New Roman"/>
      <w:b/>
      <w:bCs/>
      <w:spacing w:val="-10"/>
      <w:kern w:val="28"/>
      <w:sz w:val="24"/>
      <w:szCs w:val="32"/>
    </w:rPr>
  </w:style>
  <w:style w:type="paragraph" w:styleId="Title">
    <w:name w:val="Title"/>
    <w:basedOn w:val="Normal"/>
    <w:next w:val="Normal"/>
    <w:link w:val="TitleChar"/>
    <w:uiPriority w:val="10"/>
    <w:qFormat/>
    <w:rsid w:val="00F748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486C"/>
    <w:rPr>
      <w:rFonts w:asciiTheme="majorHAnsi" w:eastAsiaTheme="majorEastAsia" w:hAnsiTheme="majorHAnsi" w:cstheme="majorBidi"/>
      <w:spacing w:val="-10"/>
      <w:kern w:val="28"/>
      <w:sz w:val="56"/>
      <w:szCs w:val="56"/>
    </w:rPr>
  </w:style>
  <w:style w:type="paragraph" w:styleId="BodyText">
    <w:name w:val="Body Text"/>
    <w:basedOn w:val="Normal"/>
    <w:link w:val="BodyTextChar"/>
    <w:rsid w:val="00F7486C"/>
    <w:pPr>
      <w:suppressAutoHyphens/>
      <w:spacing w:after="0" w:line="480" w:lineRule="auto"/>
      <w:ind w:firstLine="720"/>
    </w:pPr>
    <w:rPr>
      <w:rFonts w:eastAsia="Times New Roman"/>
    </w:rPr>
  </w:style>
  <w:style w:type="character" w:customStyle="1" w:styleId="BodyTextChar">
    <w:name w:val="Body Text Char"/>
    <w:basedOn w:val="DefaultParagraphFont"/>
    <w:link w:val="BodyText"/>
    <w:rsid w:val="00F7486C"/>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5"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451</Words>
  <Characters>2577</Characters>
  <Application>Microsoft Macintosh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DeVry Education Group</Company>
  <LinksUpToDate>false</LinksUpToDate>
  <CharactersWithSpaces>30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lace, Cara</dc:creator>
  <cp:keywords/>
  <dc:description/>
  <cp:lastModifiedBy>SAMUEL AYENI</cp:lastModifiedBy>
  <cp:revision>5</cp:revision>
  <dcterms:created xsi:type="dcterms:W3CDTF">2018-12-01T18:34:00Z</dcterms:created>
  <dcterms:modified xsi:type="dcterms:W3CDTF">2019-05-17T05:07:00Z</dcterms:modified>
</cp:coreProperties>
</file>